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531A5" w14:textId="77777777" w:rsidR="0024655B" w:rsidRDefault="002D57B7">
      <w:pPr>
        <w:widowControl/>
      </w:pPr>
      <w:bookmarkStart w:id="0" w:name="_GoBack"/>
      <w:bookmarkEnd w:id="0"/>
      <w:r>
        <w:rPr>
          <w:noProof/>
        </w:rPr>
        <w:drawing>
          <wp:inline distT="0" distB="0" distL="0" distR="0" wp14:anchorId="125AFC79" wp14:editId="4794567E">
            <wp:extent cx="8858250" cy="4429125"/>
            <wp:effectExtent l="0" t="0" r="0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E4CB3" w14:textId="77777777" w:rsidR="00CA4939" w:rsidRDefault="00CA4939">
      <w:pPr>
        <w:widowControl/>
      </w:pPr>
      <w:r>
        <w:t>Figure 1.</w:t>
      </w:r>
      <w:r w:rsidR="00A453B4">
        <w:t xml:space="preserve"> </w:t>
      </w:r>
      <w:r w:rsidR="005A5A73">
        <w:t>The</w:t>
      </w:r>
      <w:commentRangeStart w:id="1"/>
      <w:r w:rsidR="005A5A73">
        <w:t xml:space="preserve"> (a)</w:t>
      </w:r>
      <w:commentRangeEnd w:id="1"/>
      <w:r w:rsidR="00AF5983">
        <w:rPr>
          <w:rStyle w:val="a7"/>
        </w:rPr>
        <w:commentReference w:id="1"/>
      </w:r>
      <w:r w:rsidR="005A5A73">
        <w:t xml:space="preserve"> geographical location </w:t>
      </w:r>
      <w:r w:rsidR="002D57B7">
        <w:t xml:space="preserve">of the study area </w:t>
      </w:r>
      <w:r w:rsidR="005A5A73">
        <w:t xml:space="preserve">and (b) </w:t>
      </w:r>
      <w:r w:rsidR="002D57B7">
        <w:t xml:space="preserve">the </w:t>
      </w:r>
      <w:r w:rsidR="005A5A73">
        <w:t xml:space="preserve">sampling sites </w:t>
      </w:r>
      <w:r w:rsidR="002D57B7">
        <w:t xml:space="preserve">on </w:t>
      </w:r>
      <w:r w:rsidR="005A5A73">
        <w:t xml:space="preserve">the Gaoping Continental </w:t>
      </w:r>
      <w:r w:rsidR="004766D5">
        <w:t>S</w:t>
      </w:r>
      <w:r w:rsidR="005A5A73">
        <w:t>helf.</w:t>
      </w:r>
      <w:r w:rsidR="00BE49A0">
        <w:t xml:space="preserve"> </w:t>
      </w:r>
      <w:r w:rsidR="00F701E7">
        <w:t>The bathymetric data was downloaded from GEBCO (2023).</w:t>
      </w:r>
    </w:p>
    <w:p w14:paraId="75114CFC" w14:textId="77777777" w:rsidR="00A453B4" w:rsidRDefault="00CA4939">
      <w:pPr>
        <w:widowControl/>
      </w:pPr>
      <w:r>
        <w:br w:type="page"/>
      </w:r>
    </w:p>
    <w:p w14:paraId="33C35735" w14:textId="77777777" w:rsidR="000961E8" w:rsidRDefault="00A14B07">
      <w:pPr>
        <w:widowControl/>
      </w:pPr>
      <w:r>
        <w:rPr>
          <w:noProof/>
        </w:rPr>
        <w:lastRenderedPageBreak/>
        <w:drawing>
          <wp:inline distT="0" distB="0" distL="0" distR="0" wp14:anchorId="20C703E1" wp14:editId="0DEC9BFE">
            <wp:extent cx="5896303" cy="4424224"/>
            <wp:effectExtent l="0" t="0" r="952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303" cy="442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5693D" w14:textId="77777777" w:rsidR="002A0D83" w:rsidRDefault="00A14B07" w:rsidP="00C76217">
      <w:pPr>
        <w:widowControl/>
      </w:pPr>
      <w:commentRangeStart w:id="2"/>
      <w:r>
        <w:rPr>
          <w:rFonts w:hint="eastAsia"/>
        </w:rPr>
        <w:t>Fi</w:t>
      </w:r>
      <w:r>
        <w:t xml:space="preserve">gure </w:t>
      </w:r>
      <w:r w:rsidR="002A0D83">
        <w:t>2</w:t>
      </w:r>
      <w:commentRangeEnd w:id="2"/>
      <w:r w:rsidR="00B114FB">
        <w:rPr>
          <w:rStyle w:val="a7"/>
        </w:rPr>
        <w:commentReference w:id="2"/>
      </w:r>
      <w:r>
        <w:t xml:space="preserve">. The </w:t>
      </w:r>
      <w:r w:rsidR="002A0D83">
        <w:t xml:space="preserve">conductivity-temperature-salinity </w:t>
      </w:r>
      <w:r>
        <w:t>profile</w:t>
      </w:r>
      <w:r w:rsidR="002A0D83">
        <w:t>s</w:t>
      </w:r>
      <w:r>
        <w:t xml:space="preserve"> of all stations.</w:t>
      </w:r>
    </w:p>
    <w:p w14:paraId="4CD332F5" w14:textId="77777777" w:rsidR="002A0D83" w:rsidRDefault="002A0D83">
      <w:pPr>
        <w:widowControl/>
      </w:pPr>
      <w:r>
        <w:br w:type="page"/>
      </w:r>
    </w:p>
    <w:p w14:paraId="5D56CD20" w14:textId="77777777" w:rsidR="002A0D83" w:rsidRDefault="002A0D83" w:rsidP="002A0D83">
      <w:pPr>
        <w:widowControl/>
      </w:pPr>
      <w:r>
        <w:rPr>
          <w:noProof/>
        </w:rPr>
        <w:lastRenderedPageBreak/>
        <w:drawing>
          <wp:inline distT="0" distB="0" distL="0" distR="0" wp14:anchorId="49291D2A" wp14:editId="4950AF72">
            <wp:extent cx="4572000" cy="45720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82295" w14:textId="77777777" w:rsidR="002A0D83" w:rsidRDefault="002A0D83" w:rsidP="002A0D83">
      <w:pPr>
        <w:widowControl/>
      </w:pPr>
      <w:commentRangeStart w:id="3"/>
      <w:r>
        <w:rPr>
          <w:rFonts w:hint="eastAsia"/>
        </w:rPr>
        <w:t>Fi</w:t>
      </w:r>
      <w:r>
        <w:t>gure 3</w:t>
      </w:r>
      <w:commentRangeEnd w:id="3"/>
      <w:r w:rsidR="00CF618F">
        <w:rPr>
          <w:rStyle w:val="a7"/>
        </w:rPr>
        <w:commentReference w:id="3"/>
      </w:r>
      <w:r>
        <w:t>. The distance scaling principal component analysis of the selected environmental variables.</w:t>
      </w:r>
    </w:p>
    <w:p w14:paraId="6123A5CA" w14:textId="77777777" w:rsidR="00C76217" w:rsidRDefault="000961E8" w:rsidP="00C76217">
      <w:pPr>
        <w:widowControl/>
      </w:pPr>
      <w:r>
        <w:br w:type="page"/>
      </w:r>
      <w:r w:rsidR="00C76217">
        <w:rPr>
          <w:noProof/>
        </w:rPr>
        <w:lastRenderedPageBreak/>
        <w:drawing>
          <wp:inline distT="0" distB="0" distL="0" distR="0" wp14:anchorId="3767846D" wp14:editId="1950258A">
            <wp:extent cx="8858250" cy="354330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C134C" w14:textId="77777777" w:rsidR="00C76217" w:rsidRDefault="00C76217" w:rsidP="00C76217">
      <w:pPr>
        <w:widowControl/>
      </w:pPr>
      <w:commentRangeStart w:id="4"/>
      <w:r>
        <w:t xml:space="preserve">Figure </w:t>
      </w:r>
      <w:r w:rsidR="00A14B07">
        <w:t>4</w:t>
      </w:r>
      <w:commentRangeEnd w:id="4"/>
      <w:r w:rsidR="00E256B9">
        <w:rPr>
          <w:rStyle w:val="a7"/>
        </w:rPr>
        <w:commentReference w:id="4"/>
      </w:r>
      <w:r>
        <w:t>. The macrofauna composition in terms of (a) abundance and (b) biomass. Taxa with total abundance and biomass contribution smaller than 1% were combined in the others category.</w:t>
      </w:r>
    </w:p>
    <w:p w14:paraId="119D0714" w14:textId="77777777" w:rsidR="000961E8" w:rsidRDefault="00C76217">
      <w:pPr>
        <w:widowControl/>
      </w:pPr>
      <w:r>
        <w:br w:type="page"/>
      </w:r>
    </w:p>
    <w:p w14:paraId="50255425" w14:textId="77777777" w:rsidR="00E90F05" w:rsidRDefault="0074511C" w:rsidP="000961E8">
      <w:pPr>
        <w:jc w:val="center"/>
      </w:pPr>
      <w:r>
        <w:rPr>
          <w:noProof/>
        </w:rPr>
        <w:lastRenderedPageBreak/>
        <w:drawing>
          <wp:inline distT="0" distB="0" distL="0" distR="0" wp14:anchorId="32BCCDBD" wp14:editId="102DA4C1">
            <wp:extent cx="8859520" cy="4434205"/>
            <wp:effectExtent l="0" t="0" r="0" b="444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9520" cy="443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9ED07" w14:textId="77777777" w:rsidR="000961E8" w:rsidRDefault="000961E8" w:rsidP="000961E8">
      <w:commentRangeStart w:id="5"/>
      <w:r>
        <w:t xml:space="preserve">Figure </w:t>
      </w:r>
      <w:r w:rsidR="00A14B07">
        <w:t>5</w:t>
      </w:r>
      <w:r>
        <w:t>.</w:t>
      </w:r>
      <w:commentRangeEnd w:id="5"/>
      <w:r w:rsidR="00FF098E">
        <w:rPr>
          <w:rStyle w:val="a7"/>
        </w:rPr>
        <w:commentReference w:id="5"/>
      </w:r>
      <w:r>
        <w:t xml:space="preserve"> The distance scaling principal component analysis of macrofauna assemblage in terms of (a) abundance and (b) biomass. </w:t>
      </w:r>
      <w:r w:rsidR="005F305A">
        <w:t>The purple s</w:t>
      </w:r>
      <w:r>
        <w:t xml:space="preserve">pecies vectors were scaled to one-fifth of its original </w:t>
      </w:r>
      <w:r w:rsidR="005F305A">
        <w:t>length for better visualizations</w:t>
      </w:r>
      <w:r>
        <w:t>.</w:t>
      </w:r>
    </w:p>
    <w:p w14:paraId="54A6FA5C" w14:textId="77777777" w:rsidR="000961E8" w:rsidRDefault="000961E8">
      <w:pPr>
        <w:widowControl/>
      </w:pPr>
      <w:r>
        <w:br w:type="page"/>
      </w:r>
    </w:p>
    <w:p w14:paraId="24DF8CF1" w14:textId="77777777" w:rsidR="005F305A" w:rsidRDefault="005F305A" w:rsidP="000961E8">
      <w:pPr>
        <w:jc w:val="center"/>
      </w:pPr>
      <w:r>
        <w:rPr>
          <w:noProof/>
        </w:rPr>
        <w:lastRenderedPageBreak/>
        <w:drawing>
          <wp:inline distT="0" distB="0" distL="0" distR="0" wp14:anchorId="42163277" wp14:editId="689ADB77">
            <wp:extent cx="8858250" cy="4429125"/>
            <wp:effectExtent l="0" t="0" r="0" b="952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442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2EB425" w14:textId="77777777" w:rsidR="000961E8" w:rsidRDefault="000961E8" w:rsidP="005F305A">
      <w:commentRangeStart w:id="6"/>
      <w:r>
        <w:t xml:space="preserve">Figure </w:t>
      </w:r>
      <w:r w:rsidR="00A14B07">
        <w:t>6</w:t>
      </w:r>
      <w:commentRangeEnd w:id="6"/>
      <w:r w:rsidR="00FF098E">
        <w:rPr>
          <w:rStyle w:val="a7"/>
        </w:rPr>
        <w:commentReference w:id="6"/>
      </w:r>
      <w:r>
        <w:t>.</w:t>
      </w:r>
      <w:r w:rsidR="005F305A">
        <w:t xml:space="preserve"> The distance scaling redundancy analysis of macrofauna assemblage in terms of (a) abundance and (b) biomass. The purple species vectors were scaled to one-fifth of its original length for better visualizations.</w:t>
      </w:r>
    </w:p>
    <w:p w14:paraId="2DC1CAEE" w14:textId="77777777" w:rsidR="000961E8" w:rsidRDefault="000961E8">
      <w:pPr>
        <w:widowControl/>
      </w:pPr>
      <w:r>
        <w:br w:type="page"/>
      </w:r>
    </w:p>
    <w:p w14:paraId="7E92DDFB" w14:textId="77777777" w:rsidR="000961E8" w:rsidRDefault="009213B8" w:rsidP="000961E8">
      <w:pPr>
        <w:jc w:val="center"/>
      </w:pPr>
      <w:r>
        <w:rPr>
          <w:noProof/>
        </w:rPr>
        <w:lastRenderedPageBreak/>
        <w:drawing>
          <wp:inline distT="0" distB="0" distL="0" distR="0" wp14:anchorId="17E25513" wp14:editId="60E68282">
            <wp:extent cx="8859520" cy="3795395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9520" cy="3795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AD7FF" w14:textId="77777777" w:rsidR="005F305A" w:rsidRDefault="005F305A" w:rsidP="005F305A">
      <w:commentRangeStart w:id="7"/>
      <w:r>
        <w:t xml:space="preserve">Figure </w:t>
      </w:r>
      <w:r w:rsidR="00A14B07">
        <w:t>7</w:t>
      </w:r>
      <w:r>
        <w:t>.</w:t>
      </w:r>
      <w:commentRangeEnd w:id="7"/>
      <w:r w:rsidR="00FF098E">
        <w:rPr>
          <w:rStyle w:val="a7"/>
        </w:rPr>
        <w:commentReference w:id="7"/>
      </w:r>
      <w:r>
        <w:t xml:space="preserve"> The relationship of macrofauna abundance, macrofauna biomass, and sediment community oxygen consumption (</w:t>
      </w:r>
      <w:r w:rsidR="00473945">
        <w:t>TOU</w:t>
      </w:r>
      <w:r>
        <w:t>) with respect to (a) the distance to river mouth and (b) water depth.</w:t>
      </w:r>
    </w:p>
    <w:p w14:paraId="2F1D4E8B" w14:textId="77777777" w:rsidR="005F305A" w:rsidRDefault="005F305A" w:rsidP="00BA0A7F">
      <w:pPr>
        <w:widowControl/>
      </w:pPr>
    </w:p>
    <w:sectPr w:rsidR="005F305A" w:rsidSect="00A453B4">
      <w:pgSz w:w="16838" w:h="11906" w:orient="landscape"/>
      <w:pgMar w:top="1800" w:right="1440" w:bottom="180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Chih-Lin Wei" w:date="2023-09-15T11:23:00Z" w:initials="cw">
    <w:p w14:paraId="654578CB" w14:textId="77777777" w:rsidR="00AF5983" w:rsidRDefault="00AF5983">
      <w:pPr>
        <w:pStyle w:val="a8"/>
      </w:pPr>
      <w:r>
        <w:rPr>
          <w:rStyle w:val="a7"/>
        </w:rPr>
        <w:annotationRef/>
      </w:r>
      <w:r w:rsidR="00CF618F">
        <w:t>Is it possible</w:t>
      </w:r>
      <w:r>
        <w:t xml:space="preserve"> to </w:t>
      </w:r>
      <w:r w:rsidR="00D44338">
        <w:rPr>
          <w:rFonts w:hint="eastAsia"/>
        </w:rPr>
        <w:t>d</w:t>
      </w:r>
      <w:r w:rsidR="00D44338">
        <w:t xml:space="preserve">raw </w:t>
      </w:r>
      <w:r w:rsidR="00CF618F">
        <w:t xml:space="preserve">the track of </w:t>
      </w:r>
      <w:r w:rsidR="00CF618F" w:rsidRPr="00CF618F">
        <w:t xml:space="preserve">Typhoon </w:t>
      </w:r>
      <w:proofErr w:type="spellStart"/>
      <w:r w:rsidR="00CF618F" w:rsidRPr="00CF618F">
        <w:t>Bailu</w:t>
      </w:r>
      <w:proofErr w:type="spellEnd"/>
      <w:r w:rsidR="00CF618F">
        <w:t>?</w:t>
      </w:r>
    </w:p>
    <w:p w14:paraId="4C21465A" w14:textId="24AD54B7" w:rsidR="00D44338" w:rsidRPr="00D44338" w:rsidRDefault="00D44338">
      <w:pPr>
        <w:pStyle w:val="a8"/>
      </w:pPr>
      <w:r w:rsidRPr="00D44338">
        <w:t>https://rdc28.cwb.gov.tw/TDB/public/typhoon_detail?typhoon_id=201911</w:t>
      </w:r>
    </w:p>
  </w:comment>
  <w:comment w:id="2" w:author="Chih-Lin Wei" w:date="2023-09-28T15:57:00Z" w:initials="cw">
    <w:p w14:paraId="016E6AB6" w14:textId="0B899C5A" w:rsidR="00B114FB" w:rsidRPr="00B114FB" w:rsidRDefault="00B114FB">
      <w:pPr>
        <w:pStyle w:val="a8"/>
      </w:pPr>
      <w:r>
        <w:rPr>
          <w:rStyle w:val="a7"/>
        </w:rPr>
        <w:annotationRef/>
      </w:r>
      <w:r>
        <w:rPr>
          <w:rFonts w:hint="eastAsia"/>
        </w:rPr>
        <w:t>Re</w:t>
      </w:r>
      <w:r>
        <w:t>place cruise # by sampling month</w:t>
      </w:r>
    </w:p>
  </w:comment>
  <w:comment w:id="3" w:author="Chih-Lin Wei" w:date="2023-09-15T11:27:00Z" w:initials="cw">
    <w:p w14:paraId="1864EF55" w14:textId="77777777" w:rsidR="00FF098E" w:rsidRDefault="00CF618F" w:rsidP="00CF618F">
      <w:pPr>
        <w:pStyle w:val="a8"/>
      </w:pPr>
      <w:r>
        <w:rPr>
          <w:rStyle w:val="a7"/>
        </w:rPr>
        <w:annotationRef/>
      </w:r>
      <w:r>
        <w:rPr>
          <w:rFonts w:hint="eastAsia"/>
        </w:rPr>
        <w:t>I</w:t>
      </w:r>
      <w:r>
        <w:t xml:space="preserve"> suggest making some distinctions for the sites we repeatedly visit. For example, fill S3, S5, S6, and </w:t>
      </w:r>
      <w:r>
        <w:rPr>
          <w:rFonts w:hint="eastAsia"/>
        </w:rPr>
        <w:t>S</w:t>
      </w:r>
      <w:r>
        <w:t xml:space="preserve">7 with semi-transparent colors. </w:t>
      </w:r>
    </w:p>
    <w:p w14:paraId="38851664" w14:textId="77777777" w:rsidR="00FF098E" w:rsidRDefault="00FF098E" w:rsidP="00CF618F">
      <w:pPr>
        <w:pStyle w:val="a8"/>
      </w:pPr>
    </w:p>
    <w:p w14:paraId="3394D8D7" w14:textId="26431DC9" w:rsidR="00FF098E" w:rsidRPr="00CF618F" w:rsidRDefault="00FF098E" w:rsidP="00CF618F">
      <w:pPr>
        <w:pStyle w:val="a8"/>
      </w:pPr>
      <w:r>
        <w:rPr>
          <w:rFonts w:hint="eastAsia"/>
        </w:rPr>
        <w:t>A</w:t>
      </w:r>
      <w:r>
        <w:t>lso, use March and October instead of OR1-1219 and 1242 for legend.</w:t>
      </w:r>
    </w:p>
  </w:comment>
  <w:comment w:id="4" w:author="Chih-Lin Wei" w:date="2023-09-15T11:40:00Z" w:initials="cw">
    <w:p w14:paraId="465B0DA3" w14:textId="77777777" w:rsidR="00E256B9" w:rsidRDefault="00E256B9">
      <w:pPr>
        <w:pStyle w:val="a8"/>
      </w:pPr>
      <w:r>
        <w:rPr>
          <w:rStyle w:val="a7"/>
        </w:rPr>
        <w:annotationRef/>
      </w:r>
      <w:r>
        <w:rPr>
          <w:rFonts w:hint="eastAsia"/>
        </w:rPr>
        <w:t>I</w:t>
      </w:r>
      <w:r>
        <w:t xml:space="preserve"> suggest making some distinctions for the sites we repeatedly visit. For example, use bold font for S3, S5, S6, and </w:t>
      </w:r>
      <w:r>
        <w:rPr>
          <w:rFonts w:hint="eastAsia"/>
        </w:rPr>
        <w:t>S</w:t>
      </w:r>
      <w:r>
        <w:t>7.</w:t>
      </w:r>
    </w:p>
    <w:p w14:paraId="27821E8C" w14:textId="77777777" w:rsidR="00FF098E" w:rsidRDefault="00FF098E">
      <w:pPr>
        <w:pStyle w:val="a8"/>
      </w:pPr>
    </w:p>
    <w:p w14:paraId="704F8A64" w14:textId="45DAA498" w:rsidR="00FF098E" w:rsidRDefault="00FF098E">
      <w:pPr>
        <w:pStyle w:val="a8"/>
      </w:pPr>
      <w:r>
        <w:rPr>
          <w:rFonts w:hint="eastAsia"/>
        </w:rPr>
        <w:t>A</w:t>
      </w:r>
      <w:r>
        <w:t>lso, use March and October instead of OR1-1219 and 1242 for legend.</w:t>
      </w:r>
    </w:p>
  </w:comment>
  <w:comment w:id="5" w:author="Chih-Lin Wei" w:date="2023-09-19T16:51:00Z" w:initials="cw">
    <w:p w14:paraId="6FE93CD9" w14:textId="472F395F" w:rsidR="00FF098E" w:rsidRDefault="00FF098E">
      <w:pPr>
        <w:pStyle w:val="a8"/>
      </w:pPr>
      <w:r>
        <w:rPr>
          <w:rStyle w:val="a7"/>
        </w:rPr>
        <w:annotationRef/>
      </w:r>
      <w:r>
        <w:t>Use March and October instead of OR1-1219 and 1242 for legend.</w:t>
      </w:r>
    </w:p>
  </w:comment>
  <w:comment w:id="6" w:author="Chih-Lin Wei" w:date="2023-09-19T16:51:00Z" w:initials="cw">
    <w:p w14:paraId="78BDB31A" w14:textId="77777777" w:rsidR="00FF098E" w:rsidRDefault="00FF098E">
      <w:pPr>
        <w:pStyle w:val="a8"/>
      </w:pPr>
      <w:r>
        <w:rPr>
          <w:rStyle w:val="a7"/>
        </w:rPr>
        <w:annotationRef/>
      </w:r>
      <w:r>
        <w:t>Use March and October instead of OR1-1219 and 1242 for legend.</w:t>
      </w:r>
    </w:p>
    <w:p w14:paraId="55BC17F4" w14:textId="77777777" w:rsidR="00DB4896" w:rsidRDefault="00DB4896">
      <w:pPr>
        <w:pStyle w:val="a8"/>
      </w:pPr>
    </w:p>
    <w:p w14:paraId="3F6241DD" w14:textId="27AB6FFD" w:rsidR="00DB4896" w:rsidRPr="00DB4896" w:rsidRDefault="00DB4896">
      <w:pPr>
        <w:pStyle w:val="a8"/>
      </w:pPr>
      <w:r>
        <w:rPr>
          <w:rFonts w:hint="eastAsia"/>
        </w:rPr>
        <w:t>T</w:t>
      </w:r>
      <w:r>
        <w:t xml:space="preserve">here is too much information on R squared and variance explained. </w:t>
      </w:r>
      <w:r w:rsidR="0002735D">
        <w:t>Just “% of the total variance” on the x and y axes is sufficient.</w:t>
      </w:r>
    </w:p>
  </w:comment>
  <w:comment w:id="7" w:author="Chih-Lin Wei" w:date="2023-09-19T16:51:00Z" w:initials="cw">
    <w:p w14:paraId="46A687B2" w14:textId="79F311B9" w:rsidR="00FF098E" w:rsidRDefault="00FF098E">
      <w:pPr>
        <w:pStyle w:val="a8"/>
      </w:pPr>
      <w:r>
        <w:rPr>
          <w:rStyle w:val="a7"/>
        </w:rPr>
        <w:annotationRef/>
      </w:r>
      <w:r>
        <w:t>Use March and October instead of OR1-1219 and 1242 for legen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C21465A" w15:done="0"/>
  <w15:commentEx w15:paraId="016E6AB6" w15:done="0"/>
  <w15:commentEx w15:paraId="3394D8D7" w15:done="0"/>
  <w15:commentEx w15:paraId="704F8A64" w15:done="0"/>
  <w15:commentEx w15:paraId="6FE93CD9" w15:done="0"/>
  <w15:commentEx w15:paraId="3F6241DD" w15:done="0"/>
  <w15:commentEx w15:paraId="46A687B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C21465A" w16cid:durableId="28AEBD1C"/>
  <w16cid:commentId w16cid:paraId="016E6AB6" w16cid:durableId="28C020FF"/>
  <w16cid:commentId w16cid:paraId="3394D8D7" w16cid:durableId="28AEBE04"/>
  <w16cid:commentId w16cid:paraId="704F8A64" w16cid:durableId="28AEC124"/>
  <w16cid:commentId w16cid:paraId="6FE93CD9" w16cid:durableId="28B4500E"/>
  <w16cid:commentId w16cid:paraId="3F6241DD" w16cid:durableId="28B45023"/>
  <w16cid:commentId w16cid:paraId="46A687B2" w16cid:durableId="28B4502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FBD3E" w14:textId="77777777" w:rsidR="005A1F85" w:rsidRDefault="005A1F85" w:rsidP="00F701E7">
      <w:pPr>
        <w:spacing w:after="0" w:line="240" w:lineRule="auto"/>
      </w:pPr>
      <w:r>
        <w:separator/>
      </w:r>
    </w:p>
  </w:endnote>
  <w:endnote w:type="continuationSeparator" w:id="0">
    <w:p w14:paraId="1A553109" w14:textId="77777777" w:rsidR="005A1F85" w:rsidRDefault="005A1F85" w:rsidP="00F70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B31A85" w14:textId="77777777" w:rsidR="005A1F85" w:rsidRDefault="005A1F85" w:rsidP="00F701E7">
      <w:pPr>
        <w:spacing w:after="0" w:line="240" w:lineRule="auto"/>
      </w:pPr>
      <w:r>
        <w:separator/>
      </w:r>
    </w:p>
  </w:footnote>
  <w:footnote w:type="continuationSeparator" w:id="0">
    <w:p w14:paraId="08F7FA1E" w14:textId="77777777" w:rsidR="005A1F85" w:rsidRDefault="005A1F85" w:rsidP="00F701E7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hih-Lin Wei">
    <w15:presenceInfo w15:providerId="None" w15:userId="Chih-Lin We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MDQ1NbYwNTIzMDBT0lEKTi0uzszPAykwrQUAJKnDWSwAAAA="/>
  </w:docVars>
  <w:rsids>
    <w:rsidRoot w:val="000961E8"/>
    <w:rsid w:val="0002735D"/>
    <w:rsid w:val="000961E8"/>
    <w:rsid w:val="001931AD"/>
    <w:rsid w:val="001B34B6"/>
    <w:rsid w:val="001C67DE"/>
    <w:rsid w:val="0024655B"/>
    <w:rsid w:val="00257DEC"/>
    <w:rsid w:val="002A0D83"/>
    <w:rsid w:val="002C2330"/>
    <w:rsid w:val="002D57B7"/>
    <w:rsid w:val="002E08C4"/>
    <w:rsid w:val="00473945"/>
    <w:rsid w:val="004766D5"/>
    <w:rsid w:val="004842E1"/>
    <w:rsid w:val="00492695"/>
    <w:rsid w:val="004960F9"/>
    <w:rsid w:val="004C1D51"/>
    <w:rsid w:val="0057453E"/>
    <w:rsid w:val="005A1F85"/>
    <w:rsid w:val="005A5A73"/>
    <w:rsid w:val="005F305A"/>
    <w:rsid w:val="006672EE"/>
    <w:rsid w:val="00706738"/>
    <w:rsid w:val="0074511C"/>
    <w:rsid w:val="007857A0"/>
    <w:rsid w:val="00866128"/>
    <w:rsid w:val="009213B8"/>
    <w:rsid w:val="00973F34"/>
    <w:rsid w:val="00A13A86"/>
    <w:rsid w:val="00A14B07"/>
    <w:rsid w:val="00A30EFD"/>
    <w:rsid w:val="00A453B4"/>
    <w:rsid w:val="00AA60EE"/>
    <w:rsid w:val="00AF5983"/>
    <w:rsid w:val="00B059D1"/>
    <w:rsid w:val="00B114FB"/>
    <w:rsid w:val="00B47147"/>
    <w:rsid w:val="00BA0A7F"/>
    <w:rsid w:val="00BD3D58"/>
    <w:rsid w:val="00BE49A0"/>
    <w:rsid w:val="00C76217"/>
    <w:rsid w:val="00CA4939"/>
    <w:rsid w:val="00CB0D26"/>
    <w:rsid w:val="00CF618F"/>
    <w:rsid w:val="00D26166"/>
    <w:rsid w:val="00D44338"/>
    <w:rsid w:val="00D56FAD"/>
    <w:rsid w:val="00DB4896"/>
    <w:rsid w:val="00DE0496"/>
    <w:rsid w:val="00E100AF"/>
    <w:rsid w:val="00E256B9"/>
    <w:rsid w:val="00E364F2"/>
    <w:rsid w:val="00E90F05"/>
    <w:rsid w:val="00F13928"/>
    <w:rsid w:val="00F701E7"/>
    <w:rsid w:val="00FF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41B320"/>
  <w15:chartTrackingRefBased/>
  <w15:docId w15:val="{1CD8AF19-0907-45DA-9A04-D04DF0373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701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頁首 字元"/>
    <w:basedOn w:val="a0"/>
    <w:link w:val="a3"/>
    <w:uiPriority w:val="99"/>
    <w:rsid w:val="00F701E7"/>
  </w:style>
  <w:style w:type="paragraph" w:styleId="a5">
    <w:name w:val="footer"/>
    <w:basedOn w:val="a"/>
    <w:link w:val="a6"/>
    <w:uiPriority w:val="99"/>
    <w:unhideWhenUsed/>
    <w:rsid w:val="00F701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頁尾 字元"/>
    <w:basedOn w:val="a0"/>
    <w:link w:val="a5"/>
    <w:uiPriority w:val="99"/>
    <w:rsid w:val="00F701E7"/>
  </w:style>
  <w:style w:type="character" w:styleId="a7">
    <w:name w:val="annotation reference"/>
    <w:basedOn w:val="a0"/>
    <w:uiPriority w:val="99"/>
    <w:semiHidden/>
    <w:unhideWhenUsed/>
    <w:rsid w:val="00AF5983"/>
    <w:rPr>
      <w:sz w:val="18"/>
      <w:szCs w:val="18"/>
    </w:rPr>
  </w:style>
  <w:style w:type="paragraph" w:styleId="a8">
    <w:name w:val="annotation text"/>
    <w:basedOn w:val="a"/>
    <w:link w:val="a9"/>
    <w:uiPriority w:val="99"/>
    <w:unhideWhenUsed/>
    <w:rsid w:val="00AF5983"/>
  </w:style>
  <w:style w:type="character" w:customStyle="1" w:styleId="a9">
    <w:name w:val="註解文字 字元"/>
    <w:basedOn w:val="a0"/>
    <w:link w:val="a8"/>
    <w:uiPriority w:val="99"/>
    <w:rsid w:val="00AF5983"/>
  </w:style>
  <w:style w:type="paragraph" w:styleId="aa">
    <w:name w:val="annotation subject"/>
    <w:basedOn w:val="a8"/>
    <w:next w:val="a8"/>
    <w:link w:val="ab"/>
    <w:uiPriority w:val="99"/>
    <w:semiHidden/>
    <w:unhideWhenUsed/>
    <w:rsid w:val="00AF5983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AF5983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AF598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AF598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11BE3-AF91-4D10-9FD3-0B2FFAD23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Yen-Ting</dc:creator>
  <cp:keywords/>
  <dc:description/>
  <cp:lastModifiedBy>Chih-Lin Wei</cp:lastModifiedBy>
  <cp:revision>2</cp:revision>
  <dcterms:created xsi:type="dcterms:W3CDTF">2023-10-05T02:49:00Z</dcterms:created>
  <dcterms:modified xsi:type="dcterms:W3CDTF">2023-10-05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89dad4d7c1d5ce8b274add666977cac7f0f6691b073d00ce20123466392598</vt:lpwstr>
  </property>
</Properties>
</file>